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C147A" w14:textId="2325F539" w:rsidR="002F3234" w:rsidRDefault="00371512" w:rsidP="00332391">
      <w:pPr>
        <w:spacing w:line="360" w:lineRule="auto"/>
        <w:jc w:val="center"/>
        <w:rPr>
          <w:rFonts w:ascii="Times New Roman" w:hAnsi="Times New Roman" w:cs="Times New Roman"/>
          <w:sz w:val="48"/>
          <w:szCs w:val="32"/>
        </w:rPr>
      </w:pPr>
      <w:r>
        <w:rPr>
          <w:rFonts w:ascii="Times New Roman" w:hAnsi="Times New Roman" w:cs="Times New Roman"/>
          <w:sz w:val="48"/>
          <w:szCs w:val="32"/>
        </w:rPr>
        <w:t>Personal Information (Form 1)</w:t>
      </w:r>
    </w:p>
    <w:p w14:paraId="0FE1B8E0" w14:textId="77777777" w:rsidR="003615FD" w:rsidRDefault="003615FD" w:rsidP="00332391">
      <w:pPr>
        <w:pStyle w:val="1"/>
        <w:spacing w:line="360" w:lineRule="auto"/>
        <w:ind w:left="720" w:firstLineChars="0" w:firstLine="0"/>
        <w:rPr>
          <w:rFonts w:ascii="Times New Roman" w:eastAsia="微软雅黑" w:hAnsi="Times New Roman" w:cs="Times New Roman"/>
          <w:sz w:val="24"/>
          <w:szCs w:val="24"/>
        </w:rPr>
      </w:pPr>
    </w:p>
    <w:p w14:paraId="27395EB1" w14:textId="4164A4B8" w:rsidR="002F3234" w:rsidRDefault="00371512" w:rsidP="00332391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sz w:val="24"/>
          <w:szCs w:val="24"/>
        </w:rPr>
        <w:t xml:space="preserve">This form is necessary </w:t>
      </w:r>
      <w:r w:rsidR="00C77BAC">
        <w:rPr>
          <w:rFonts w:ascii="Times New Roman" w:eastAsia="微软雅黑" w:hAnsi="Times New Roman" w:cs="Times New Roman" w:hint="eastAsia"/>
          <w:sz w:val="24"/>
          <w:szCs w:val="24"/>
        </w:rPr>
        <w:t xml:space="preserve">for </w:t>
      </w:r>
      <w:r>
        <w:rPr>
          <w:rFonts w:ascii="Times New Roman" w:eastAsia="微软雅黑" w:hAnsi="Times New Roman" w:cs="Times New Roman"/>
          <w:sz w:val="24"/>
          <w:szCs w:val="24"/>
        </w:rPr>
        <w:t>registration</w:t>
      </w:r>
      <w:r w:rsidR="009264CA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77BAC">
        <w:rPr>
          <w:rFonts w:ascii="Times New Roman" w:eastAsia="微软雅黑" w:hAnsi="Times New Roman" w:cs="Times New Roman" w:hint="eastAsia"/>
          <w:sz w:val="24"/>
          <w:szCs w:val="24"/>
        </w:rPr>
        <w:t xml:space="preserve">at the </w:t>
      </w:r>
      <w:r w:rsidR="009264CA">
        <w:rPr>
          <w:rFonts w:ascii="Times New Roman" w:eastAsia="微软雅黑" w:hAnsi="Times New Roman" w:cs="Times New Roman"/>
          <w:sz w:val="24"/>
          <w:szCs w:val="24"/>
        </w:rPr>
        <w:t>conference</w:t>
      </w:r>
      <w:r w:rsidR="00C95CBF">
        <w:rPr>
          <w:rFonts w:ascii="Times New Roman" w:eastAsia="微软雅黑" w:hAnsi="Times New Roman" w:cs="Times New Roman" w:hint="eastAsia"/>
          <w:sz w:val="24"/>
          <w:szCs w:val="24"/>
        </w:rPr>
        <w:t>.</w:t>
      </w:r>
    </w:p>
    <w:p w14:paraId="5F0ED82B" w14:textId="224E9140" w:rsidR="000E25AC" w:rsidRPr="000E25AC" w:rsidRDefault="00371512" w:rsidP="00332391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Times New Roman" w:eastAsia="微软雅黑" w:hAnsi="Times New Roman" w:cs="Times New Roman"/>
          <w:sz w:val="24"/>
          <w:szCs w:val="24"/>
        </w:rPr>
      </w:pPr>
      <w:r w:rsidRPr="000E25AC">
        <w:rPr>
          <w:rFonts w:ascii="Times New Roman" w:eastAsia="微软雅黑" w:hAnsi="Times New Roman" w:cs="Times New Roman"/>
          <w:sz w:val="24"/>
          <w:szCs w:val="24"/>
        </w:rPr>
        <w:t>Any term</w:t>
      </w:r>
      <w:r w:rsidR="00C42732" w:rsidRPr="000E25AC">
        <w:rPr>
          <w:rFonts w:ascii="Times New Roman" w:eastAsia="微软雅黑" w:hAnsi="Times New Roman" w:cs="Times New Roman"/>
          <w:sz w:val="24"/>
          <w:szCs w:val="24"/>
        </w:rPr>
        <w:t>s</w:t>
      </w:r>
      <w:r w:rsidRPr="000E25AC">
        <w:rPr>
          <w:rFonts w:ascii="Times New Roman" w:eastAsia="微软雅黑" w:hAnsi="Times New Roman" w:cs="Times New Roman"/>
          <w:sz w:val="24"/>
          <w:szCs w:val="24"/>
        </w:rPr>
        <w:t xml:space="preserve"> with star (*) </w:t>
      </w:r>
      <w:r w:rsidR="00C42732" w:rsidRPr="000E25AC">
        <w:rPr>
          <w:rFonts w:ascii="Times New Roman" w:eastAsia="微软雅黑" w:hAnsi="Times New Roman" w:cs="Times New Roman"/>
          <w:sz w:val="24"/>
          <w:szCs w:val="24"/>
        </w:rPr>
        <w:t xml:space="preserve">are </w:t>
      </w:r>
      <w:r w:rsidR="00C95CBF" w:rsidRPr="000E25AC">
        <w:rPr>
          <w:rFonts w:ascii="Times New Roman" w:eastAsia="微软雅黑" w:hAnsi="Times New Roman" w:cs="Times New Roman"/>
          <w:sz w:val="24"/>
          <w:szCs w:val="24"/>
        </w:rPr>
        <w:t xml:space="preserve">required to </w:t>
      </w:r>
      <w:r w:rsidR="00C42732" w:rsidRPr="000E25AC">
        <w:rPr>
          <w:rFonts w:ascii="Times New Roman" w:eastAsia="微软雅黑" w:hAnsi="Times New Roman" w:cs="Times New Roman"/>
          <w:sz w:val="24"/>
          <w:szCs w:val="24"/>
        </w:rPr>
        <w:t xml:space="preserve">fill out </w:t>
      </w:r>
      <w:r w:rsidRPr="000E25AC">
        <w:rPr>
          <w:rFonts w:ascii="Times New Roman" w:eastAsia="微软雅黑" w:hAnsi="Times New Roman" w:cs="Times New Roman"/>
          <w:sz w:val="24"/>
          <w:szCs w:val="24"/>
        </w:rPr>
        <w:t>while others are optional</w:t>
      </w:r>
      <w:r w:rsidR="000E25AC" w:rsidRPr="000E25AC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513CB58C" w14:textId="170AF870" w:rsidR="00C95CBF" w:rsidRDefault="000E25AC" w:rsidP="00C77BAC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Times New Roman" w:eastAsia="微软雅黑" w:hAnsi="Times New Roman" w:cs="Times New Roman"/>
          <w:color w:val="FF0000"/>
          <w:sz w:val="24"/>
          <w:szCs w:val="24"/>
        </w:rPr>
      </w:pPr>
      <w:r>
        <w:rPr>
          <w:rFonts w:ascii="Times New Roman" w:eastAsia="微软雅黑" w:hAnsi="Times New Roman" w:cs="Times New Roman"/>
          <w:color w:val="FF0000"/>
          <w:sz w:val="24"/>
          <w:szCs w:val="24"/>
        </w:rPr>
        <w:t>P</w:t>
      </w:r>
      <w:r w:rsidR="00371512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>lease</w:t>
      </w:r>
      <w:r w:rsidR="00C77BAC">
        <w:rPr>
          <w:rFonts w:ascii="Times New Roman" w:eastAsia="微软雅黑" w:hAnsi="Times New Roman" w:cs="Times New Roman" w:hint="eastAsia"/>
          <w:color w:val="FF0000"/>
          <w:sz w:val="24"/>
          <w:szCs w:val="24"/>
        </w:rPr>
        <w:t xml:space="preserve"> make sure </w:t>
      </w:r>
      <w:r w:rsidR="00C95CBF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>to note your P</w:t>
      </w:r>
      <w:r w:rsidR="00371512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>aper</w:t>
      </w:r>
      <w:r w:rsidR="009264CA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 xml:space="preserve"> </w:t>
      </w:r>
      <w:r w:rsidR="00371512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>ID</w:t>
      </w:r>
      <w:r>
        <w:rPr>
          <w:rFonts w:ascii="Times New Roman" w:eastAsia="微软雅黑" w:hAnsi="Times New Roman" w:cs="Times New Roman"/>
          <w:color w:val="FF0000"/>
          <w:sz w:val="24"/>
          <w:szCs w:val="24"/>
        </w:rPr>
        <w:t xml:space="preserve"> in this form</w:t>
      </w:r>
      <w:r w:rsidR="00E02562" w:rsidRPr="000E25AC">
        <w:rPr>
          <w:rFonts w:ascii="Times New Roman" w:eastAsia="微软雅黑" w:hAnsi="Times New Roman" w:cs="Times New Roman"/>
          <w:color w:val="FF0000"/>
          <w:sz w:val="24"/>
          <w:szCs w:val="24"/>
        </w:rPr>
        <w:t>.</w:t>
      </w:r>
    </w:p>
    <w:p w14:paraId="100DC81A" w14:textId="77777777" w:rsidR="00C77BAC" w:rsidRPr="00C77BAC" w:rsidRDefault="00C77BAC" w:rsidP="00C77BAC">
      <w:pPr>
        <w:pStyle w:val="1"/>
        <w:spacing w:line="360" w:lineRule="auto"/>
        <w:ind w:firstLineChars="0"/>
        <w:rPr>
          <w:rFonts w:ascii="Times New Roman" w:eastAsia="微软雅黑" w:hAnsi="Times New Roman" w:cs="Times New Roman"/>
          <w:color w:val="FF0000"/>
          <w:sz w:val="24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782"/>
        <w:gridCol w:w="3025"/>
        <w:gridCol w:w="2489"/>
      </w:tblGrid>
      <w:tr w:rsidR="002F3234" w14:paraId="723B490C" w14:textId="77777777" w:rsidTr="00C77BAC">
        <w:tc>
          <w:tcPr>
            <w:tcW w:w="0" w:type="auto"/>
          </w:tcPr>
          <w:p w14:paraId="59AFD9DC" w14:textId="7BC24EDB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*</w:t>
            </w:r>
          </w:p>
        </w:tc>
        <w:tc>
          <w:tcPr>
            <w:tcW w:w="3025" w:type="dxa"/>
          </w:tcPr>
          <w:p w14:paraId="4A45B30D" w14:textId="77777777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dle Name</w:t>
            </w:r>
          </w:p>
        </w:tc>
        <w:tc>
          <w:tcPr>
            <w:tcW w:w="2489" w:type="dxa"/>
          </w:tcPr>
          <w:p w14:paraId="6EF2C34D" w14:textId="77777777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ast Name*</w:t>
            </w:r>
          </w:p>
        </w:tc>
      </w:tr>
      <w:tr w:rsidR="002F3234" w14:paraId="564B94B6" w14:textId="77777777" w:rsidTr="00C77BAC">
        <w:tc>
          <w:tcPr>
            <w:tcW w:w="0" w:type="auto"/>
          </w:tcPr>
          <w:p w14:paraId="676E36BC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25" w:type="dxa"/>
          </w:tcPr>
          <w:p w14:paraId="0A36C15D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</w:tcPr>
          <w:p w14:paraId="71A4B1F2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3F9D8C1B" w14:textId="77777777" w:rsidTr="00C77BAC">
        <w:tc>
          <w:tcPr>
            <w:tcW w:w="0" w:type="auto"/>
          </w:tcPr>
          <w:p w14:paraId="2C94F770" w14:textId="1684B1D6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  <w:r w:rsidR="00332391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(for badge)*</w:t>
            </w:r>
          </w:p>
        </w:tc>
        <w:tc>
          <w:tcPr>
            <w:tcW w:w="3025" w:type="dxa"/>
          </w:tcPr>
          <w:p w14:paraId="69E55E0C" w14:textId="68581759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iversity/Company*</w:t>
            </w:r>
          </w:p>
        </w:tc>
        <w:tc>
          <w:tcPr>
            <w:tcW w:w="2489" w:type="dxa"/>
            <w:vMerge w:val="restart"/>
          </w:tcPr>
          <w:p w14:paraId="1F55F4D0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67EB1B82" w14:textId="77777777" w:rsidTr="00C77BAC">
        <w:tc>
          <w:tcPr>
            <w:tcW w:w="0" w:type="auto"/>
          </w:tcPr>
          <w:p w14:paraId="1A14B8A9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25" w:type="dxa"/>
          </w:tcPr>
          <w:p w14:paraId="27FCDE7F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  <w:vMerge/>
          </w:tcPr>
          <w:p w14:paraId="2AF08355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332391" w14:paraId="1F0D3B41" w14:textId="77777777" w:rsidTr="00C77BAC">
        <w:tc>
          <w:tcPr>
            <w:tcW w:w="5807" w:type="dxa"/>
            <w:gridSpan w:val="2"/>
          </w:tcPr>
          <w:p w14:paraId="15ADC6EA" w14:textId="7BA725EC" w:rsidR="00332391" w:rsidRDefault="00A62D5E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etailed </w:t>
            </w:r>
            <w:r w:rsidR="00332391">
              <w:rPr>
                <w:rFonts w:ascii="Times New Roman" w:hAnsi="Times New Roman" w:cs="Times New Roman"/>
                <w:b/>
              </w:rPr>
              <w:t>Mailing Address*</w:t>
            </w:r>
          </w:p>
        </w:tc>
        <w:tc>
          <w:tcPr>
            <w:tcW w:w="2489" w:type="dxa"/>
            <w:vMerge/>
          </w:tcPr>
          <w:p w14:paraId="46B4BEEC" w14:textId="77777777" w:rsidR="00332391" w:rsidRDefault="00332391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332391" w14:paraId="444FA458" w14:textId="77777777" w:rsidTr="00C77BAC">
        <w:tc>
          <w:tcPr>
            <w:tcW w:w="5807" w:type="dxa"/>
            <w:gridSpan w:val="2"/>
          </w:tcPr>
          <w:p w14:paraId="72D599AE" w14:textId="77777777" w:rsidR="00332391" w:rsidRDefault="00332391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  <w:vMerge/>
          </w:tcPr>
          <w:p w14:paraId="07759130" w14:textId="77777777" w:rsidR="00332391" w:rsidRDefault="00332391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69CE8982" w14:textId="77777777" w:rsidTr="00C77BAC">
        <w:tc>
          <w:tcPr>
            <w:tcW w:w="0" w:type="auto"/>
          </w:tcPr>
          <w:p w14:paraId="3E60AFDE" w14:textId="5666BE00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ity*</w:t>
            </w:r>
          </w:p>
        </w:tc>
        <w:tc>
          <w:tcPr>
            <w:tcW w:w="3025" w:type="dxa"/>
          </w:tcPr>
          <w:p w14:paraId="1E47A0B5" w14:textId="17E6D6A6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te/Province/Region</w:t>
            </w:r>
          </w:p>
        </w:tc>
        <w:tc>
          <w:tcPr>
            <w:tcW w:w="2489" w:type="dxa"/>
          </w:tcPr>
          <w:p w14:paraId="3CECF70D" w14:textId="3E93FC2A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Zip/Postal Code*</w:t>
            </w:r>
          </w:p>
        </w:tc>
      </w:tr>
      <w:tr w:rsidR="002F3234" w14:paraId="00D1CADC" w14:textId="77777777" w:rsidTr="00C77BAC">
        <w:tc>
          <w:tcPr>
            <w:tcW w:w="0" w:type="auto"/>
          </w:tcPr>
          <w:p w14:paraId="337E2D9F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25" w:type="dxa"/>
          </w:tcPr>
          <w:p w14:paraId="0AA90E19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</w:tcPr>
          <w:p w14:paraId="128E86B0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7D0EC952" w14:textId="77777777" w:rsidTr="00C77BAC">
        <w:tc>
          <w:tcPr>
            <w:tcW w:w="0" w:type="auto"/>
            <w:gridSpan w:val="3"/>
          </w:tcPr>
          <w:p w14:paraId="0B6000E3" w14:textId="77777777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ntry*</w:t>
            </w:r>
          </w:p>
        </w:tc>
      </w:tr>
      <w:tr w:rsidR="002F3234" w14:paraId="478818EB" w14:textId="77777777" w:rsidTr="00C77BAC">
        <w:tc>
          <w:tcPr>
            <w:tcW w:w="0" w:type="auto"/>
            <w:gridSpan w:val="3"/>
          </w:tcPr>
          <w:p w14:paraId="3B4E57B9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6B5B7C70" w14:textId="77777777" w:rsidTr="00C77BAC">
        <w:tc>
          <w:tcPr>
            <w:tcW w:w="0" w:type="auto"/>
          </w:tcPr>
          <w:p w14:paraId="4B30B880" w14:textId="4E3D9BE4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lephone</w:t>
            </w:r>
            <w:r w:rsidR="00332391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3025" w:type="dxa"/>
          </w:tcPr>
          <w:p w14:paraId="2722EB21" w14:textId="0DFB8FB5" w:rsidR="002F3234" w:rsidRDefault="00CC2F7C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ass</w:t>
            </w:r>
            <w:r>
              <w:rPr>
                <w:rFonts w:ascii="Times New Roman" w:hAnsi="Times New Roman" w:cs="Times New Roman"/>
                <w:b/>
              </w:rPr>
              <w:t>port No.</w:t>
            </w:r>
          </w:p>
        </w:tc>
        <w:tc>
          <w:tcPr>
            <w:tcW w:w="2489" w:type="dxa"/>
          </w:tcPr>
          <w:p w14:paraId="01A328A9" w14:textId="06C4DDB0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mail*</w:t>
            </w:r>
          </w:p>
        </w:tc>
      </w:tr>
      <w:tr w:rsidR="002F3234" w14:paraId="47BC6A25" w14:textId="77777777" w:rsidTr="00C77BAC">
        <w:tc>
          <w:tcPr>
            <w:tcW w:w="0" w:type="auto"/>
          </w:tcPr>
          <w:p w14:paraId="2FC1B280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25" w:type="dxa"/>
          </w:tcPr>
          <w:p w14:paraId="34E9A767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</w:tcPr>
          <w:p w14:paraId="02C7D82A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3F5A88A0" w14:textId="77777777" w:rsidTr="00C77BAC">
        <w:tc>
          <w:tcPr>
            <w:tcW w:w="0" w:type="auto"/>
          </w:tcPr>
          <w:p w14:paraId="2240F1B3" w14:textId="47CDEB85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umber of Papers</w:t>
            </w:r>
            <w:r w:rsidR="00C77BAC">
              <w:rPr>
                <w:rFonts w:ascii="Times New Roman" w:hAnsi="Times New Roman" w:cs="Times New Roman" w:hint="eastAsia"/>
                <w:b/>
              </w:rPr>
              <w:t xml:space="preserve"> for P</w:t>
            </w:r>
            <w:r>
              <w:rPr>
                <w:rFonts w:ascii="Times New Roman" w:hAnsi="Times New Roman" w:cs="Times New Roman"/>
                <w:b/>
              </w:rPr>
              <w:t>resent</w:t>
            </w:r>
            <w:r w:rsidR="00C77BAC">
              <w:rPr>
                <w:rFonts w:ascii="Times New Roman" w:hAnsi="Times New Roman" w:cs="Times New Roman" w:hint="eastAsia"/>
                <w:b/>
              </w:rPr>
              <w:t>ation</w:t>
            </w:r>
          </w:p>
        </w:tc>
        <w:tc>
          <w:tcPr>
            <w:tcW w:w="3025" w:type="dxa"/>
          </w:tcPr>
          <w:p w14:paraId="30852BDB" w14:textId="304FD33A" w:rsidR="002F3234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umber of Accompan</w:t>
            </w:r>
            <w:r w:rsidR="00332391">
              <w:rPr>
                <w:rFonts w:ascii="Times New Roman" w:hAnsi="Times New Roman" w:cs="Times New Roman"/>
                <w:b/>
              </w:rPr>
              <w:t>y</w:t>
            </w:r>
            <w:r w:rsidR="00C77BAC">
              <w:rPr>
                <w:rFonts w:ascii="Times New Roman" w:hAnsi="Times New Roman" w:cs="Times New Roman" w:hint="eastAsia"/>
                <w:b/>
              </w:rPr>
              <w:t>ing</w:t>
            </w:r>
            <w:r w:rsidR="00332391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Persons</w:t>
            </w:r>
            <w:r w:rsidR="003615FD">
              <w:rPr>
                <w:rFonts w:ascii="Times New Roman" w:hAnsi="Times New Roman" w:cs="Times New Roman"/>
                <w:b/>
              </w:rPr>
              <w:t xml:space="preserve"> of Attendance</w:t>
            </w:r>
          </w:p>
        </w:tc>
        <w:tc>
          <w:tcPr>
            <w:tcW w:w="2489" w:type="dxa"/>
          </w:tcPr>
          <w:p w14:paraId="04BEF4B9" w14:textId="49794EA0" w:rsidR="003615FD" w:rsidRDefault="00371512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tal </w:t>
            </w:r>
            <w:r w:rsidR="00DC09EE">
              <w:rPr>
                <w:rFonts w:ascii="Times New Roman" w:hAnsi="Times New Roman" w:cs="Times New Roman" w:hint="eastAsia"/>
                <w:b/>
              </w:rPr>
              <w:t>P</w:t>
            </w:r>
            <w:r>
              <w:rPr>
                <w:rFonts w:ascii="Times New Roman" w:hAnsi="Times New Roman" w:cs="Times New Roman"/>
                <w:b/>
              </w:rPr>
              <w:t>ayment</w:t>
            </w:r>
            <w:r w:rsidR="0029181C">
              <w:rPr>
                <w:rFonts w:ascii="Times New Roman" w:hAnsi="Times New Roman" w:cs="Times New Roman" w:hint="eastAsia"/>
                <w:b/>
              </w:rPr>
              <w:t>*</w:t>
            </w:r>
          </w:p>
          <w:p w14:paraId="7FF04380" w14:textId="5A43345C" w:rsidR="002F3234" w:rsidRDefault="00371512" w:rsidP="004F4A4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</w:t>
            </w:r>
            <w:r w:rsidR="00C77BAC">
              <w:rPr>
                <w:rFonts w:ascii="Times New Roman" w:hAnsi="Times New Roman" w:cs="Times New Roman" w:hint="eastAsia"/>
                <w:b/>
              </w:rPr>
              <w:t xml:space="preserve">in </w:t>
            </w:r>
            <w:r>
              <w:rPr>
                <w:rFonts w:ascii="Times New Roman" w:hAnsi="Times New Roman" w:cs="Times New Roman"/>
                <w:b/>
              </w:rPr>
              <w:t>US</w:t>
            </w:r>
            <w:r w:rsidR="003615FD">
              <w:rPr>
                <w:rFonts w:ascii="Times New Roman" w:hAnsi="Times New Roman" w:cs="Times New Roman"/>
                <w:b/>
              </w:rPr>
              <w:t>D</w:t>
            </w:r>
            <w:r>
              <w:rPr>
                <w:rStyle w:val="a7"/>
                <w:rFonts w:ascii="Times New Roman" w:hAnsi="Times New Roman" w:cs="Times New Roman"/>
                <w:bCs w:val="0"/>
              </w:rPr>
              <w:t>)</w:t>
            </w:r>
          </w:p>
        </w:tc>
      </w:tr>
      <w:tr w:rsidR="002F3234" w14:paraId="3EA05286" w14:textId="77777777" w:rsidTr="00C77BAC">
        <w:tc>
          <w:tcPr>
            <w:tcW w:w="0" w:type="auto"/>
          </w:tcPr>
          <w:p w14:paraId="0F38372C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25" w:type="dxa"/>
          </w:tcPr>
          <w:p w14:paraId="7AA94CAD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9" w:type="dxa"/>
          </w:tcPr>
          <w:p w14:paraId="4BEF83CE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66604" w:rsidRPr="00C77BAC" w14:paraId="4143EDF5" w14:textId="77777777" w:rsidTr="00C77BAC">
        <w:tc>
          <w:tcPr>
            <w:tcW w:w="0" w:type="auto"/>
          </w:tcPr>
          <w:p w14:paraId="278AAC9B" w14:textId="42022B06" w:rsidR="00F66604" w:rsidRDefault="00F6660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per ID</w:t>
            </w:r>
            <w:r w:rsidR="00C77BAC">
              <w:rPr>
                <w:rFonts w:ascii="Times New Roman" w:hAnsi="Times New Roman" w:cs="Times New Roman" w:hint="eastAsia"/>
                <w:b/>
              </w:rPr>
              <w:t xml:space="preserve"> (s)</w:t>
            </w:r>
            <w:r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0" w:type="auto"/>
            <w:gridSpan w:val="2"/>
          </w:tcPr>
          <w:p w14:paraId="1278D9B0" w14:textId="54222574" w:rsidR="00F66604" w:rsidRDefault="00350213" w:rsidP="0008165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350213">
              <w:rPr>
                <w:rFonts w:ascii="Times New Roman" w:hAnsi="Times New Roman" w:cs="Times New Roman"/>
                <w:b/>
              </w:rPr>
              <w:t xml:space="preserve">Attendance of </w:t>
            </w:r>
            <w:r w:rsidR="00C77BAC">
              <w:rPr>
                <w:rFonts w:ascii="Times New Roman" w:hAnsi="Times New Roman" w:cs="Times New Roman" w:hint="eastAsia"/>
                <w:b/>
              </w:rPr>
              <w:t xml:space="preserve">the </w:t>
            </w:r>
            <w:r w:rsidRPr="00350213">
              <w:rPr>
                <w:rFonts w:ascii="Times New Roman" w:hAnsi="Times New Roman" w:cs="Times New Roman"/>
                <w:b/>
              </w:rPr>
              <w:t xml:space="preserve">Banquet (Please List </w:t>
            </w:r>
            <w:r w:rsidR="00C77BAC">
              <w:rPr>
                <w:rFonts w:ascii="Times New Roman" w:hAnsi="Times New Roman" w:cs="Times New Roman" w:hint="eastAsia"/>
                <w:b/>
              </w:rPr>
              <w:t xml:space="preserve">the </w:t>
            </w:r>
            <w:r w:rsidRPr="00350213">
              <w:rPr>
                <w:rFonts w:ascii="Times New Roman" w:hAnsi="Times New Roman" w:cs="Times New Roman"/>
                <w:b/>
              </w:rPr>
              <w:t>Name)</w:t>
            </w:r>
          </w:p>
        </w:tc>
      </w:tr>
      <w:tr w:rsidR="00F66604" w14:paraId="5805F48B" w14:textId="77777777" w:rsidTr="00C77BAC">
        <w:tc>
          <w:tcPr>
            <w:tcW w:w="0" w:type="auto"/>
          </w:tcPr>
          <w:p w14:paraId="660CB29C" w14:textId="77777777" w:rsidR="00F66604" w:rsidRDefault="00F6660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gridSpan w:val="2"/>
          </w:tcPr>
          <w:p w14:paraId="2580C4AD" w14:textId="77777777" w:rsidR="00F66604" w:rsidRPr="00081653" w:rsidRDefault="00F6660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F3234" w14:paraId="035C6608" w14:textId="77777777" w:rsidTr="00C77BAC">
        <w:tc>
          <w:tcPr>
            <w:tcW w:w="0" w:type="auto"/>
            <w:gridSpan w:val="3"/>
          </w:tcPr>
          <w:p w14:paraId="77834E36" w14:textId="27835377" w:rsidR="002F3234" w:rsidRDefault="00C77BAC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</w:t>
            </w:r>
            <w:r w:rsidR="00371512">
              <w:rPr>
                <w:rFonts w:ascii="Times New Roman" w:hAnsi="Times New Roman" w:cs="Times New Roman"/>
                <w:b/>
              </w:rPr>
              <w:t>ny Special Needs</w:t>
            </w:r>
          </w:p>
        </w:tc>
      </w:tr>
      <w:tr w:rsidR="002F3234" w14:paraId="7390ABFF" w14:textId="77777777" w:rsidTr="00C77BAC">
        <w:tc>
          <w:tcPr>
            <w:tcW w:w="0" w:type="auto"/>
            <w:gridSpan w:val="3"/>
          </w:tcPr>
          <w:p w14:paraId="0AC2F07D" w14:textId="77777777" w:rsidR="002F3234" w:rsidRDefault="002F3234" w:rsidP="00332391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10234582" w14:textId="77777777" w:rsidR="002F3234" w:rsidRDefault="002F3234" w:rsidP="00332391">
      <w:pPr>
        <w:spacing w:line="360" w:lineRule="auto"/>
        <w:rPr>
          <w:rFonts w:ascii="Times New Roman" w:hAnsi="Times New Roman" w:cs="Times New Roman"/>
        </w:rPr>
      </w:pPr>
    </w:p>
    <w:sectPr w:rsidR="002F32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78621" w14:textId="77777777" w:rsidR="0069704F" w:rsidRDefault="0069704F" w:rsidP="00BF6A8E">
      <w:r>
        <w:separator/>
      </w:r>
    </w:p>
  </w:endnote>
  <w:endnote w:type="continuationSeparator" w:id="0">
    <w:p w14:paraId="1725A697" w14:textId="77777777" w:rsidR="0069704F" w:rsidRDefault="0069704F" w:rsidP="00BF6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汉仪旗黑KW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5C3E8" w14:textId="77777777" w:rsidR="0069704F" w:rsidRDefault="0069704F" w:rsidP="00BF6A8E">
      <w:r>
        <w:separator/>
      </w:r>
    </w:p>
  </w:footnote>
  <w:footnote w:type="continuationSeparator" w:id="0">
    <w:p w14:paraId="5BBD723E" w14:textId="77777777" w:rsidR="0069704F" w:rsidRDefault="0069704F" w:rsidP="00BF6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2B15DE"/>
    <w:multiLevelType w:val="multilevel"/>
    <w:tmpl w:val="382B15DE"/>
    <w:lvl w:ilvl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629356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LQ0MTA1NTcyMjdW0lEKTi0uzszPAykwrAUA60A4NywAAAA="/>
  </w:docVars>
  <w:rsids>
    <w:rsidRoot w:val="008B6988"/>
    <w:rsid w:val="9BCB92A5"/>
    <w:rsid w:val="F7EF0BAD"/>
    <w:rsid w:val="FDDB7156"/>
    <w:rsid w:val="FEFEACD9"/>
    <w:rsid w:val="00040048"/>
    <w:rsid w:val="00081653"/>
    <w:rsid w:val="000E25AC"/>
    <w:rsid w:val="0011014E"/>
    <w:rsid w:val="00145F3D"/>
    <w:rsid w:val="0017591F"/>
    <w:rsid w:val="001E600C"/>
    <w:rsid w:val="0029181C"/>
    <w:rsid w:val="002F3234"/>
    <w:rsid w:val="002F5D9C"/>
    <w:rsid w:val="00332391"/>
    <w:rsid w:val="00350213"/>
    <w:rsid w:val="003615FD"/>
    <w:rsid w:val="00371512"/>
    <w:rsid w:val="00386314"/>
    <w:rsid w:val="00407608"/>
    <w:rsid w:val="004F4A4F"/>
    <w:rsid w:val="0069704F"/>
    <w:rsid w:val="00720824"/>
    <w:rsid w:val="008037E4"/>
    <w:rsid w:val="00814127"/>
    <w:rsid w:val="008865DC"/>
    <w:rsid w:val="008967D2"/>
    <w:rsid w:val="008B6988"/>
    <w:rsid w:val="008E59BE"/>
    <w:rsid w:val="008F5B6A"/>
    <w:rsid w:val="009040B4"/>
    <w:rsid w:val="009264CA"/>
    <w:rsid w:val="009B6C36"/>
    <w:rsid w:val="00A22A20"/>
    <w:rsid w:val="00A62D5E"/>
    <w:rsid w:val="00A738B5"/>
    <w:rsid w:val="00AB31A3"/>
    <w:rsid w:val="00AD48BB"/>
    <w:rsid w:val="00B36B62"/>
    <w:rsid w:val="00B9679C"/>
    <w:rsid w:val="00BF6A8E"/>
    <w:rsid w:val="00C42732"/>
    <w:rsid w:val="00C67FCC"/>
    <w:rsid w:val="00C77BAC"/>
    <w:rsid w:val="00C95CBF"/>
    <w:rsid w:val="00CC2F7C"/>
    <w:rsid w:val="00D55E11"/>
    <w:rsid w:val="00DB6E84"/>
    <w:rsid w:val="00DC09EE"/>
    <w:rsid w:val="00E02562"/>
    <w:rsid w:val="00E23E09"/>
    <w:rsid w:val="00ED12BE"/>
    <w:rsid w:val="00EE0756"/>
    <w:rsid w:val="00F3289B"/>
    <w:rsid w:val="00F66604"/>
    <w:rsid w:val="00FA5C17"/>
    <w:rsid w:val="00FD7948"/>
    <w:rsid w:val="6FFFBEC0"/>
    <w:rsid w:val="7BFF5D3B"/>
    <w:rsid w:val="7FEF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D7F7C"/>
  <w15:docId w15:val="{AA8F72FB-9605-4596-AD58-44BC0FC28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9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33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2</Words>
  <Characters>534</Characters>
  <Application>Microsoft Office Word</Application>
  <DocSecurity>0</DocSecurity>
  <Lines>19</Lines>
  <Paragraphs>17</Paragraphs>
  <ScaleCrop>false</ScaleCrop>
  <Company>HP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</dc:creator>
  <cp:lastModifiedBy>艺 曲</cp:lastModifiedBy>
  <cp:revision>4</cp:revision>
  <dcterms:created xsi:type="dcterms:W3CDTF">2023-06-12T09:32:00Z</dcterms:created>
  <dcterms:modified xsi:type="dcterms:W3CDTF">2025-03-2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1.0.1454</vt:lpwstr>
  </property>
</Properties>
</file>